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0.1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.01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40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5.6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.13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6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: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4.8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8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51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1.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88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1:43:43Z</dcterms:created>
  <dcterms:modified xsi:type="dcterms:W3CDTF">2025-01-22T11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